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8CB581" w14:textId="5249C8CC" w:rsidR="001F44D9" w:rsidRPr="00454029" w:rsidRDefault="001F44D9" w:rsidP="001C4E5E">
      <w:pPr>
        <w:jc w:val="center"/>
        <w:rPr>
          <w:rFonts w:cstheme="minorHAnsi"/>
          <w:sz w:val="36"/>
          <w:szCs w:val="36"/>
        </w:rPr>
      </w:pPr>
      <w:r w:rsidRPr="00454029">
        <w:rPr>
          <w:rFonts w:cstheme="minorHAnsi"/>
          <w:sz w:val="36"/>
          <w:szCs w:val="36"/>
        </w:rPr>
        <w:t>Terms of Reference</w:t>
      </w:r>
    </w:p>
    <w:p w14:paraId="3D7FC207" w14:textId="45C6E700" w:rsidR="001F44D9" w:rsidRPr="00454029" w:rsidRDefault="001C4E5E" w:rsidP="001C4E5E">
      <w:pPr>
        <w:jc w:val="center"/>
        <w:rPr>
          <w:rFonts w:cstheme="minorHAnsi"/>
        </w:rPr>
      </w:pPr>
      <w:r>
        <w:rPr>
          <w:rFonts w:cstheme="minorHAnsi"/>
        </w:rPr>
        <w:t>For Placement of SEAOHUN 2024 Fello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6745"/>
      </w:tblGrid>
      <w:tr w:rsidR="001C4E5E" w:rsidRPr="00454029" w14:paraId="6600999C" w14:textId="77777777" w:rsidTr="001C4E5E">
        <w:tc>
          <w:tcPr>
            <w:tcW w:w="2605" w:type="dxa"/>
            <w:vAlign w:val="center"/>
          </w:tcPr>
          <w:p w14:paraId="7C4E44E0" w14:textId="77777777" w:rsidR="001C4E5E" w:rsidRDefault="001C4E5E" w:rsidP="001C4E5E">
            <w:pPr>
              <w:rPr>
                <w:rFonts w:cstheme="minorHAnsi"/>
              </w:rPr>
            </w:pPr>
            <w:r>
              <w:rPr>
                <w:rFonts w:cstheme="minorHAnsi"/>
              </w:rPr>
              <w:t>Name of organization</w:t>
            </w:r>
          </w:p>
          <w:p w14:paraId="31C8F230" w14:textId="526DDC32" w:rsidR="001C4E5E" w:rsidRPr="00454029" w:rsidRDefault="001C4E5E" w:rsidP="001C4E5E">
            <w:pPr>
              <w:rPr>
                <w:rFonts w:cstheme="minorHAnsi"/>
              </w:rPr>
            </w:pPr>
          </w:p>
        </w:tc>
        <w:tc>
          <w:tcPr>
            <w:tcW w:w="6745" w:type="dxa"/>
          </w:tcPr>
          <w:p w14:paraId="04FFD7A5" w14:textId="77777777" w:rsidR="001C4E5E" w:rsidRPr="00454029" w:rsidRDefault="001C4E5E" w:rsidP="001F44D9">
            <w:pPr>
              <w:rPr>
                <w:rFonts w:cstheme="minorHAnsi"/>
              </w:rPr>
            </w:pPr>
          </w:p>
        </w:tc>
      </w:tr>
      <w:tr w:rsidR="001C4E5E" w:rsidRPr="00454029" w14:paraId="430BD616" w14:textId="77777777" w:rsidTr="001C4E5E">
        <w:tc>
          <w:tcPr>
            <w:tcW w:w="2605" w:type="dxa"/>
            <w:vAlign w:val="center"/>
          </w:tcPr>
          <w:p w14:paraId="36B2DF2E" w14:textId="60CB9A07" w:rsidR="001C4E5E" w:rsidRDefault="001C4E5E" w:rsidP="001C4E5E">
            <w:pPr>
              <w:rPr>
                <w:rFonts w:cstheme="minorHAnsi"/>
              </w:rPr>
            </w:pPr>
            <w:r w:rsidRPr="00454029">
              <w:rPr>
                <w:rFonts w:cstheme="minorHAnsi"/>
              </w:rPr>
              <w:t>Brief organization description, including website</w:t>
            </w:r>
          </w:p>
        </w:tc>
        <w:tc>
          <w:tcPr>
            <w:tcW w:w="6745" w:type="dxa"/>
          </w:tcPr>
          <w:p w14:paraId="0728CB4C" w14:textId="77777777" w:rsidR="001C4E5E" w:rsidRPr="00454029" w:rsidRDefault="001C4E5E" w:rsidP="001F44D9">
            <w:pPr>
              <w:rPr>
                <w:rFonts w:cstheme="minorHAnsi"/>
              </w:rPr>
            </w:pPr>
          </w:p>
        </w:tc>
      </w:tr>
      <w:tr w:rsidR="001C4E5E" w:rsidRPr="00454029" w14:paraId="66AAE148" w14:textId="77777777" w:rsidTr="001C4E5E">
        <w:tc>
          <w:tcPr>
            <w:tcW w:w="2605" w:type="dxa"/>
            <w:vAlign w:val="center"/>
          </w:tcPr>
          <w:p w14:paraId="2DD7F25D" w14:textId="6CEFD5A1" w:rsidR="001C4E5E" w:rsidRPr="001C4E5E" w:rsidRDefault="001C4E5E" w:rsidP="001C4E5E">
            <w:pPr>
              <w:rPr>
                <w:rFonts w:cstheme="minorHAnsi"/>
              </w:rPr>
            </w:pPr>
            <w:r w:rsidRPr="001C4E5E">
              <w:rPr>
                <w:rFonts w:cstheme="minorHAnsi"/>
              </w:rPr>
              <w:t xml:space="preserve">Complete </w:t>
            </w:r>
            <w:r>
              <w:rPr>
                <w:rFonts w:cstheme="minorHAnsi"/>
              </w:rPr>
              <w:t>a</w:t>
            </w:r>
            <w:r w:rsidRPr="001C4E5E">
              <w:rPr>
                <w:rFonts w:cstheme="minorHAnsi"/>
              </w:rPr>
              <w:t>ddress and contact number of the organization</w:t>
            </w:r>
          </w:p>
        </w:tc>
        <w:tc>
          <w:tcPr>
            <w:tcW w:w="6745" w:type="dxa"/>
          </w:tcPr>
          <w:p w14:paraId="5079AB3B" w14:textId="77777777" w:rsidR="001C4E5E" w:rsidRPr="00454029" w:rsidRDefault="001C4E5E" w:rsidP="001F44D9">
            <w:pPr>
              <w:rPr>
                <w:rFonts w:cstheme="minorHAnsi"/>
              </w:rPr>
            </w:pPr>
          </w:p>
        </w:tc>
      </w:tr>
      <w:tr w:rsidR="0099313B" w:rsidRPr="00454029" w14:paraId="674E728E" w14:textId="77777777" w:rsidTr="001C4E5E">
        <w:tc>
          <w:tcPr>
            <w:tcW w:w="2605" w:type="dxa"/>
            <w:vAlign w:val="center"/>
          </w:tcPr>
          <w:p w14:paraId="55127047" w14:textId="5B36A723" w:rsidR="0099313B" w:rsidRPr="001C4E5E" w:rsidRDefault="0099313B" w:rsidP="001C4E5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Maximum number of Fellows that can be hosted; indicate whether </w:t>
            </w:r>
            <w:r w:rsidR="0041219A">
              <w:rPr>
                <w:rFonts w:cstheme="minorHAnsi"/>
              </w:rPr>
              <w:t xml:space="preserve">from </w:t>
            </w:r>
            <w:r>
              <w:rPr>
                <w:rFonts w:cstheme="minorHAnsi"/>
              </w:rPr>
              <w:t>local or international placement</w:t>
            </w:r>
          </w:p>
        </w:tc>
        <w:tc>
          <w:tcPr>
            <w:tcW w:w="6745" w:type="dxa"/>
          </w:tcPr>
          <w:p w14:paraId="3F6A2D08" w14:textId="77777777" w:rsidR="0099313B" w:rsidRPr="00454029" w:rsidRDefault="0099313B" w:rsidP="001F44D9">
            <w:pPr>
              <w:rPr>
                <w:rFonts w:cstheme="minorHAnsi"/>
              </w:rPr>
            </w:pPr>
          </w:p>
        </w:tc>
      </w:tr>
      <w:tr w:rsidR="001F44D9" w:rsidRPr="00454029" w14:paraId="390BE69B" w14:textId="77777777" w:rsidTr="001C4E5E">
        <w:tc>
          <w:tcPr>
            <w:tcW w:w="2605" w:type="dxa"/>
            <w:vAlign w:val="center"/>
          </w:tcPr>
          <w:p w14:paraId="1904E38E" w14:textId="752FDBB8" w:rsidR="001F44D9" w:rsidRPr="00454029" w:rsidRDefault="00FE7A29" w:rsidP="001C4E5E">
            <w:pPr>
              <w:rPr>
                <w:rFonts w:cstheme="minorHAnsi"/>
              </w:rPr>
            </w:pPr>
            <w:r w:rsidRPr="00454029">
              <w:rPr>
                <w:rFonts w:cstheme="minorHAnsi"/>
              </w:rPr>
              <w:t xml:space="preserve">Preferred </w:t>
            </w:r>
            <w:r w:rsidR="001A40BA" w:rsidRPr="00454029">
              <w:rPr>
                <w:rFonts w:cstheme="minorHAnsi"/>
              </w:rPr>
              <w:t>start date</w:t>
            </w:r>
          </w:p>
          <w:p w14:paraId="594383E8" w14:textId="4649D1DD" w:rsidR="004804B1" w:rsidRPr="00454029" w:rsidRDefault="004804B1" w:rsidP="001C4E5E">
            <w:pPr>
              <w:rPr>
                <w:rFonts w:cstheme="minorHAnsi"/>
              </w:rPr>
            </w:pPr>
          </w:p>
        </w:tc>
        <w:tc>
          <w:tcPr>
            <w:tcW w:w="6745" w:type="dxa"/>
          </w:tcPr>
          <w:p w14:paraId="0E283F2A" w14:textId="1F70FAC0" w:rsidR="001F44D9" w:rsidRPr="00454029" w:rsidRDefault="001F44D9" w:rsidP="001F44D9">
            <w:pPr>
              <w:rPr>
                <w:rFonts w:cstheme="minorHAnsi"/>
              </w:rPr>
            </w:pPr>
          </w:p>
        </w:tc>
      </w:tr>
      <w:tr w:rsidR="001F44D9" w:rsidRPr="00454029" w14:paraId="7017E173" w14:textId="77777777" w:rsidTr="001C4E5E">
        <w:tc>
          <w:tcPr>
            <w:tcW w:w="2605" w:type="dxa"/>
            <w:vAlign w:val="center"/>
          </w:tcPr>
          <w:p w14:paraId="1EEE634C" w14:textId="480D0619" w:rsidR="001F44D9" w:rsidRPr="00454029" w:rsidRDefault="00FE7A29" w:rsidP="001C4E5E">
            <w:pPr>
              <w:rPr>
                <w:rFonts w:cstheme="minorHAnsi"/>
              </w:rPr>
            </w:pPr>
            <w:r w:rsidRPr="00454029">
              <w:rPr>
                <w:rFonts w:cstheme="minorHAnsi"/>
              </w:rPr>
              <w:t xml:space="preserve">Preferred </w:t>
            </w:r>
            <w:r w:rsidR="008B5533" w:rsidRPr="00454029">
              <w:rPr>
                <w:rFonts w:cstheme="minorHAnsi"/>
              </w:rPr>
              <w:t>end date</w:t>
            </w:r>
          </w:p>
          <w:p w14:paraId="189A9291" w14:textId="6B9A7103" w:rsidR="004804B1" w:rsidRPr="00454029" w:rsidRDefault="004804B1" w:rsidP="001C4E5E">
            <w:pPr>
              <w:rPr>
                <w:rFonts w:cstheme="minorHAnsi"/>
              </w:rPr>
            </w:pPr>
          </w:p>
        </w:tc>
        <w:tc>
          <w:tcPr>
            <w:tcW w:w="6745" w:type="dxa"/>
          </w:tcPr>
          <w:p w14:paraId="7CF5785F" w14:textId="4C50697F" w:rsidR="001F44D9" w:rsidRPr="00454029" w:rsidRDefault="001F44D9" w:rsidP="001F44D9">
            <w:pPr>
              <w:rPr>
                <w:rFonts w:cstheme="minorHAnsi"/>
              </w:rPr>
            </w:pPr>
          </w:p>
        </w:tc>
      </w:tr>
      <w:tr w:rsidR="001F44D9" w:rsidRPr="00454029" w14:paraId="2A9EE768" w14:textId="77777777" w:rsidTr="001C4E5E">
        <w:tc>
          <w:tcPr>
            <w:tcW w:w="2605" w:type="dxa"/>
            <w:vAlign w:val="center"/>
          </w:tcPr>
          <w:p w14:paraId="53F303CB" w14:textId="73CCC6D0" w:rsidR="001F44D9" w:rsidRPr="00454029" w:rsidRDefault="00D41340" w:rsidP="001C4E5E">
            <w:pPr>
              <w:rPr>
                <w:rFonts w:cstheme="minorHAnsi"/>
              </w:rPr>
            </w:pPr>
            <w:r w:rsidRPr="00454029">
              <w:rPr>
                <w:rFonts w:cstheme="minorHAnsi"/>
              </w:rPr>
              <w:t>Supervisor (name, position</w:t>
            </w:r>
            <w:r w:rsidR="00454029">
              <w:rPr>
                <w:rFonts w:cstheme="minorHAnsi"/>
              </w:rPr>
              <w:t>, email</w:t>
            </w:r>
            <w:r w:rsidRPr="00454029">
              <w:rPr>
                <w:rFonts w:cstheme="minorHAnsi"/>
              </w:rPr>
              <w:t>)</w:t>
            </w:r>
          </w:p>
          <w:p w14:paraId="5F30EC3E" w14:textId="71C2A9A5" w:rsidR="00840863" w:rsidRPr="00454029" w:rsidRDefault="00840863" w:rsidP="001C4E5E">
            <w:pPr>
              <w:rPr>
                <w:rFonts w:cstheme="minorHAnsi"/>
              </w:rPr>
            </w:pPr>
          </w:p>
        </w:tc>
        <w:tc>
          <w:tcPr>
            <w:tcW w:w="6745" w:type="dxa"/>
          </w:tcPr>
          <w:p w14:paraId="72E3DCEA" w14:textId="43EC0D7F" w:rsidR="001F44D9" w:rsidRPr="00454029" w:rsidRDefault="001F44D9" w:rsidP="001F44D9">
            <w:pPr>
              <w:rPr>
                <w:rFonts w:cstheme="minorHAnsi"/>
              </w:rPr>
            </w:pPr>
          </w:p>
        </w:tc>
      </w:tr>
      <w:tr w:rsidR="00401C5C" w:rsidRPr="00454029" w14:paraId="1F544F08" w14:textId="77777777" w:rsidTr="001C4E5E">
        <w:tc>
          <w:tcPr>
            <w:tcW w:w="2605" w:type="dxa"/>
            <w:vAlign w:val="center"/>
          </w:tcPr>
          <w:p w14:paraId="2A6AF25E" w14:textId="73D95658" w:rsidR="00401C5C" w:rsidRPr="00454029" w:rsidRDefault="00401C5C" w:rsidP="001C4E5E">
            <w:pPr>
              <w:rPr>
                <w:rFonts w:cstheme="minorHAnsi"/>
              </w:rPr>
            </w:pPr>
            <w:r w:rsidRPr="00454029">
              <w:rPr>
                <w:rFonts w:cstheme="minorHAnsi"/>
              </w:rPr>
              <w:t xml:space="preserve">Co-supervisors </w:t>
            </w:r>
            <w:r w:rsidR="00454029" w:rsidRPr="00454029">
              <w:rPr>
                <w:rFonts w:cstheme="minorHAnsi"/>
              </w:rPr>
              <w:t>(name, position</w:t>
            </w:r>
            <w:r w:rsidR="00454029">
              <w:rPr>
                <w:rFonts w:cstheme="minorHAnsi"/>
              </w:rPr>
              <w:t>, email</w:t>
            </w:r>
            <w:r w:rsidR="00454029" w:rsidRPr="00454029">
              <w:rPr>
                <w:rFonts w:cstheme="minorHAnsi"/>
              </w:rPr>
              <w:t xml:space="preserve">) </w:t>
            </w:r>
            <w:r w:rsidR="00454029">
              <w:rPr>
                <w:rFonts w:cstheme="minorHAnsi"/>
              </w:rPr>
              <w:t>– If any</w:t>
            </w:r>
          </w:p>
          <w:p w14:paraId="60618396" w14:textId="57AD322E" w:rsidR="00401C5C" w:rsidRPr="00454029" w:rsidRDefault="00401C5C" w:rsidP="001C4E5E">
            <w:pPr>
              <w:rPr>
                <w:rFonts w:cstheme="minorHAnsi"/>
              </w:rPr>
            </w:pPr>
          </w:p>
        </w:tc>
        <w:tc>
          <w:tcPr>
            <w:tcW w:w="6745" w:type="dxa"/>
          </w:tcPr>
          <w:p w14:paraId="1801FD04" w14:textId="0EBFB0BC" w:rsidR="00EE1EC9" w:rsidRPr="00454029" w:rsidRDefault="00EE1EC9" w:rsidP="001F44D9">
            <w:pPr>
              <w:rPr>
                <w:rFonts w:cstheme="minorHAnsi"/>
              </w:rPr>
            </w:pPr>
          </w:p>
        </w:tc>
      </w:tr>
      <w:tr w:rsidR="001F44D9" w:rsidRPr="00454029" w14:paraId="5CDD32A6" w14:textId="77777777" w:rsidTr="001C4E5E">
        <w:tc>
          <w:tcPr>
            <w:tcW w:w="2605" w:type="dxa"/>
            <w:vAlign w:val="center"/>
          </w:tcPr>
          <w:p w14:paraId="78F21792" w14:textId="58036B40" w:rsidR="001F44D9" w:rsidRPr="00454029" w:rsidRDefault="00FE7A29" w:rsidP="001C4E5E">
            <w:pPr>
              <w:rPr>
                <w:rFonts w:cstheme="minorHAnsi"/>
              </w:rPr>
            </w:pPr>
            <w:r w:rsidRPr="00454029">
              <w:rPr>
                <w:rFonts w:cstheme="minorHAnsi"/>
              </w:rPr>
              <w:t xml:space="preserve">Potential </w:t>
            </w:r>
            <w:r w:rsidR="00D41340" w:rsidRPr="00454029">
              <w:rPr>
                <w:rFonts w:cstheme="minorHAnsi"/>
              </w:rPr>
              <w:t>Project</w:t>
            </w:r>
            <w:r w:rsidRPr="00454029">
              <w:rPr>
                <w:rFonts w:cstheme="minorHAnsi"/>
              </w:rPr>
              <w:t>(s)</w:t>
            </w:r>
            <w:r w:rsidR="00D41340" w:rsidRPr="00454029">
              <w:rPr>
                <w:rFonts w:cstheme="minorHAnsi"/>
              </w:rPr>
              <w:t xml:space="preserve"> that the fellow will </w:t>
            </w:r>
            <w:r w:rsidR="003A28E1">
              <w:rPr>
                <w:rFonts w:cstheme="minorHAnsi"/>
              </w:rPr>
              <w:t xml:space="preserve">work on and </w:t>
            </w:r>
            <w:r w:rsidR="00D41340" w:rsidRPr="00454029">
              <w:rPr>
                <w:rFonts w:cstheme="minorHAnsi"/>
              </w:rPr>
              <w:t>contribute to</w:t>
            </w:r>
            <w:r w:rsidR="00435B09">
              <w:rPr>
                <w:rFonts w:cstheme="minorHAnsi"/>
              </w:rPr>
              <w:t xml:space="preserve"> with key dates (tentative)</w:t>
            </w:r>
          </w:p>
          <w:p w14:paraId="2D2057ED" w14:textId="2CE56F78" w:rsidR="00840863" w:rsidRPr="00454029" w:rsidRDefault="00840863" w:rsidP="001C4E5E">
            <w:pPr>
              <w:rPr>
                <w:rFonts w:cstheme="minorHAnsi"/>
              </w:rPr>
            </w:pPr>
          </w:p>
        </w:tc>
        <w:tc>
          <w:tcPr>
            <w:tcW w:w="6745" w:type="dxa"/>
          </w:tcPr>
          <w:p w14:paraId="2F317E08" w14:textId="1E2A6821" w:rsidR="00632F2F" w:rsidRDefault="00454029" w:rsidP="00454029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  <w:p w14:paraId="4CD9DC17" w14:textId="6954D36D" w:rsidR="00454029" w:rsidRPr="00454029" w:rsidRDefault="00454029" w:rsidP="00454029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</w:tr>
      <w:tr w:rsidR="001F44D9" w:rsidRPr="00454029" w14:paraId="2F8D3593" w14:textId="77777777" w:rsidTr="001C4E5E">
        <w:tc>
          <w:tcPr>
            <w:tcW w:w="2605" w:type="dxa"/>
            <w:vAlign w:val="center"/>
          </w:tcPr>
          <w:p w14:paraId="2BFDBADE" w14:textId="52B39531" w:rsidR="001F44D9" w:rsidRPr="00454029" w:rsidRDefault="00840863" w:rsidP="001C4E5E">
            <w:pPr>
              <w:rPr>
                <w:rFonts w:cstheme="minorHAnsi"/>
              </w:rPr>
            </w:pPr>
            <w:r w:rsidRPr="00454029">
              <w:rPr>
                <w:rFonts w:cstheme="minorHAnsi"/>
              </w:rPr>
              <w:t xml:space="preserve">Brief description of </w:t>
            </w:r>
            <w:r w:rsidR="00357A1B" w:rsidRPr="00454029">
              <w:rPr>
                <w:rFonts w:cstheme="minorHAnsi"/>
              </w:rPr>
              <w:t>assignments</w:t>
            </w:r>
            <w:r w:rsidR="00454029">
              <w:rPr>
                <w:rFonts w:cstheme="minorHAnsi"/>
              </w:rPr>
              <w:t xml:space="preserve"> (including the goal and details)</w:t>
            </w:r>
          </w:p>
          <w:p w14:paraId="2CECF168" w14:textId="7466EF78" w:rsidR="00840863" w:rsidRPr="00454029" w:rsidRDefault="00840863" w:rsidP="001C4E5E">
            <w:pPr>
              <w:rPr>
                <w:rFonts w:cstheme="minorHAnsi"/>
              </w:rPr>
            </w:pPr>
          </w:p>
        </w:tc>
        <w:tc>
          <w:tcPr>
            <w:tcW w:w="6745" w:type="dxa"/>
          </w:tcPr>
          <w:p w14:paraId="6F5B5333" w14:textId="40986BB5" w:rsidR="00E62DF6" w:rsidRDefault="00454029" w:rsidP="00454029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  <w:p w14:paraId="18F5FA3A" w14:textId="1B044C8E" w:rsidR="00454029" w:rsidRPr="00454029" w:rsidRDefault="00454029" w:rsidP="00454029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</w:tr>
      <w:tr w:rsidR="001F44D9" w:rsidRPr="00454029" w14:paraId="711099B2" w14:textId="77777777" w:rsidTr="001C4E5E">
        <w:tc>
          <w:tcPr>
            <w:tcW w:w="2605" w:type="dxa"/>
            <w:vAlign w:val="center"/>
          </w:tcPr>
          <w:p w14:paraId="72D55FFF" w14:textId="0FFC98F6" w:rsidR="001F44D9" w:rsidRPr="00454029" w:rsidRDefault="00BB4D50" w:rsidP="001C4E5E">
            <w:pPr>
              <w:rPr>
                <w:rFonts w:cstheme="minorHAnsi"/>
              </w:rPr>
            </w:pPr>
            <w:r w:rsidRPr="00454029">
              <w:rPr>
                <w:rFonts w:cstheme="minorHAnsi"/>
              </w:rPr>
              <w:t>Expected output</w:t>
            </w:r>
            <w:r w:rsidR="00FE7A29" w:rsidRPr="00454029">
              <w:rPr>
                <w:rFonts w:cstheme="minorHAnsi"/>
              </w:rPr>
              <w:t>(s)</w:t>
            </w:r>
            <w:r w:rsidRPr="00454029">
              <w:rPr>
                <w:rFonts w:cstheme="minorHAnsi"/>
              </w:rPr>
              <w:t xml:space="preserve"> </w:t>
            </w:r>
            <w:r w:rsidR="004804B1" w:rsidRPr="00454029">
              <w:rPr>
                <w:rFonts w:cstheme="minorHAnsi"/>
              </w:rPr>
              <w:t>/ deliverable</w:t>
            </w:r>
            <w:r w:rsidR="00FE7A29" w:rsidRPr="00454029">
              <w:rPr>
                <w:rFonts w:cstheme="minorHAnsi"/>
              </w:rPr>
              <w:t>(s)</w:t>
            </w:r>
          </w:p>
          <w:p w14:paraId="574D0C36" w14:textId="3FF69C42" w:rsidR="00840863" w:rsidRPr="00454029" w:rsidRDefault="00840863" w:rsidP="001C4E5E">
            <w:pPr>
              <w:rPr>
                <w:rFonts w:cstheme="minorHAnsi"/>
              </w:rPr>
            </w:pPr>
          </w:p>
        </w:tc>
        <w:tc>
          <w:tcPr>
            <w:tcW w:w="6745" w:type="dxa"/>
          </w:tcPr>
          <w:p w14:paraId="61BB20EF" w14:textId="77777777" w:rsidR="00C85FB1" w:rsidRDefault="00454029" w:rsidP="00454029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  <w:p w14:paraId="41DA5C38" w14:textId="0B99D32B" w:rsidR="00454029" w:rsidRPr="00454029" w:rsidRDefault="00454029" w:rsidP="00454029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</w:tr>
      <w:tr w:rsidR="001F44D9" w:rsidRPr="00454029" w14:paraId="33A319A7" w14:textId="77777777" w:rsidTr="001C4E5E">
        <w:tc>
          <w:tcPr>
            <w:tcW w:w="2605" w:type="dxa"/>
            <w:vAlign w:val="center"/>
          </w:tcPr>
          <w:p w14:paraId="24E53B33" w14:textId="05EB15F7" w:rsidR="00840863" w:rsidRPr="00454029" w:rsidRDefault="004804B1" w:rsidP="001C4E5E">
            <w:pPr>
              <w:rPr>
                <w:rFonts w:cstheme="minorHAnsi"/>
              </w:rPr>
            </w:pPr>
            <w:r w:rsidRPr="00454029">
              <w:rPr>
                <w:rFonts w:cstheme="minorHAnsi"/>
              </w:rPr>
              <w:t>Specific qualifications and requirements for the fellow</w:t>
            </w:r>
            <w:r w:rsidR="005425E9" w:rsidRPr="00454029">
              <w:rPr>
                <w:rFonts w:cstheme="minorHAnsi"/>
              </w:rPr>
              <w:t xml:space="preserve"> (e.g.</w:t>
            </w:r>
            <w:r w:rsidR="00ED20EB" w:rsidRPr="00454029">
              <w:rPr>
                <w:rFonts w:cstheme="minorHAnsi"/>
              </w:rPr>
              <w:t xml:space="preserve"> degree, experience in particular area, etc.)</w:t>
            </w:r>
          </w:p>
        </w:tc>
        <w:tc>
          <w:tcPr>
            <w:tcW w:w="6745" w:type="dxa"/>
          </w:tcPr>
          <w:p w14:paraId="24772655" w14:textId="77777777" w:rsidR="008514A7" w:rsidRDefault="00454029" w:rsidP="00454029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  <w:p w14:paraId="091CDEFC" w14:textId="3A827B3B" w:rsidR="00454029" w:rsidRPr="00454029" w:rsidRDefault="00454029" w:rsidP="00454029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</w:tr>
      <w:tr w:rsidR="00454029" w:rsidRPr="00454029" w14:paraId="1B8BC2D6" w14:textId="77777777" w:rsidTr="001C4E5E">
        <w:tc>
          <w:tcPr>
            <w:tcW w:w="2605" w:type="dxa"/>
            <w:vAlign w:val="center"/>
          </w:tcPr>
          <w:p w14:paraId="5B832B42" w14:textId="48CD3B37" w:rsidR="00454029" w:rsidRDefault="00454029" w:rsidP="001C4E5E">
            <w:pPr>
              <w:rPr>
                <w:rFonts w:cstheme="minorHAnsi"/>
              </w:rPr>
            </w:pPr>
            <w:r>
              <w:rPr>
                <w:rFonts w:cstheme="minorHAnsi"/>
              </w:rPr>
              <w:t>Resources and support</w:t>
            </w:r>
          </w:p>
          <w:p w14:paraId="1AEF92C1" w14:textId="7A98CF07" w:rsidR="00454029" w:rsidRPr="00454029" w:rsidRDefault="00454029" w:rsidP="001C4E5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(working space, </w:t>
            </w:r>
            <w:r w:rsidRPr="00454029">
              <w:rPr>
                <w:rFonts w:cstheme="minorHAnsi"/>
              </w:rPr>
              <w:t xml:space="preserve">access to databases, literature, and </w:t>
            </w:r>
            <w:r w:rsidRPr="00454029">
              <w:rPr>
                <w:rFonts w:cstheme="minorHAnsi"/>
              </w:rPr>
              <w:lastRenderedPageBreak/>
              <w:t>any necessary software tools</w:t>
            </w:r>
            <w:r>
              <w:rPr>
                <w:rFonts w:cstheme="minorHAnsi"/>
              </w:rPr>
              <w:t>, etc.)</w:t>
            </w:r>
          </w:p>
        </w:tc>
        <w:tc>
          <w:tcPr>
            <w:tcW w:w="6745" w:type="dxa"/>
          </w:tcPr>
          <w:p w14:paraId="26660805" w14:textId="77777777" w:rsidR="00454029" w:rsidRDefault="00454029" w:rsidP="00454029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…</w:t>
            </w:r>
          </w:p>
          <w:p w14:paraId="73DDB593" w14:textId="47A297FA" w:rsidR="00454029" w:rsidRPr="00454029" w:rsidRDefault="00454029" w:rsidP="00454029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</w:tr>
      <w:tr w:rsidR="001F44D9" w:rsidRPr="00454029" w14:paraId="66916397" w14:textId="77777777" w:rsidTr="001C4E5E">
        <w:tc>
          <w:tcPr>
            <w:tcW w:w="2605" w:type="dxa"/>
            <w:vAlign w:val="center"/>
          </w:tcPr>
          <w:p w14:paraId="131BE6AD" w14:textId="3005F56F" w:rsidR="00D601AA" w:rsidRPr="00454029" w:rsidRDefault="003A28E1" w:rsidP="001C4E5E">
            <w:pPr>
              <w:rPr>
                <w:rFonts w:cstheme="minorHAnsi"/>
              </w:rPr>
            </w:pPr>
            <w:r>
              <w:rPr>
                <w:rFonts w:cstheme="minorHAnsi"/>
              </w:rPr>
              <w:t>C</w:t>
            </w:r>
            <w:r w:rsidR="00840863" w:rsidRPr="00454029">
              <w:rPr>
                <w:rFonts w:cstheme="minorHAnsi"/>
              </w:rPr>
              <w:t>omments</w:t>
            </w:r>
            <w:r w:rsidR="00FE7A29" w:rsidRPr="00454029">
              <w:rPr>
                <w:rFonts w:cstheme="minorHAnsi"/>
              </w:rPr>
              <w:t>/suggestions</w:t>
            </w:r>
            <w:r w:rsidR="00840863" w:rsidRPr="00454029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in Fellowship </w:t>
            </w:r>
            <w:r w:rsidR="0041219A">
              <w:rPr>
                <w:rFonts w:cstheme="minorHAnsi"/>
              </w:rPr>
              <w:t>P</w:t>
            </w:r>
            <w:r>
              <w:rPr>
                <w:rFonts w:cstheme="minorHAnsi"/>
              </w:rPr>
              <w:t>rogram implementation</w:t>
            </w:r>
          </w:p>
        </w:tc>
        <w:tc>
          <w:tcPr>
            <w:tcW w:w="6745" w:type="dxa"/>
          </w:tcPr>
          <w:p w14:paraId="306D2782" w14:textId="4F13FA6D" w:rsidR="001F44D9" w:rsidRPr="00454029" w:rsidRDefault="001F44D9" w:rsidP="001F44D9">
            <w:pPr>
              <w:rPr>
                <w:rFonts w:cstheme="minorHAnsi"/>
              </w:rPr>
            </w:pPr>
          </w:p>
        </w:tc>
      </w:tr>
    </w:tbl>
    <w:p w14:paraId="56F27700" w14:textId="77777777" w:rsidR="001F44D9" w:rsidRPr="00454029" w:rsidRDefault="001F44D9" w:rsidP="001F44D9">
      <w:pPr>
        <w:rPr>
          <w:rFonts w:cstheme="minorHAnsi"/>
        </w:rPr>
      </w:pPr>
    </w:p>
    <w:sectPr w:rsidR="001F44D9" w:rsidRPr="004540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D4B73F" w14:textId="77777777" w:rsidR="00B74A73" w:rsidRDefault="00B74A73" w:rsidP="0027497C">
      <w:pPr>
        <w:spacing w:after="0" w:line="240" w:lineRule="auto"/>
      </w:pPr>
      <w:r>
        <w:separator/>
      </w:r>
    </w:p>
  </w:endnote>
  <w:endnote w:type="continuationSeparator" w:id="0">
    <w:p w14:paraId="256A1F24" w14:textId="77777777" w:rsidR="00B74A73" w:rsidRDefault="00B74A73" w:rsidP="0027497C">
      <w:pPr>
        <w:spacing w:after="0" w:line="240" w:lineRule="auto"/>
      </w:pPr>
      <w:r>
        <w:continuationSeparator/>
      </w:r>
    </w:p>
  </w:endnote>
  <w:endnote w:type="continuationNotice" w:id="1">
    <w:p w14:paraId="7FF20946" w14:textId="77777777" w:rsidR="00B74A73" w:rsidRDefault="00B74A7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20E2E5" w14:textId="77777777" w:rsidR="00B74A73" w:rsidRDefault="00B74A73" w:rsidP="0027497C">
      <w:pPr>
        <w:spacing w:after="0" w:line="240" w:lineRule="auto"/>
      </w:pPr>
      <w:r>
        <w:separator/>
      </w:r>
    </w:p>
  </w:footnote>
  <w:footnote w:type="continuationSeparator" w:id="0">
    <w:p w14:paraId="26B3C4C5" w14:textId="77777777" w:rsidR="00B74A73" w:rsidRDefault="00B74A73" w:rsidP="0027497C">
      <w:pPr>
        <w:spacing w:after="0" w:line="240" w:lineRule="auto"/>
      </w:pPr>
      <w:r>
        <w:continuationSeparator/>
      </w:r>
    </w:p>
  </w:footnote>
  <w:footnote w:type="continuationNotice" w:id="1">
    <w:p w14:paraId="14D68F1E" w14:textId="77777777" w:rsidR="00B74A73" w:rsidRDefault="00B74A7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074053"/>
    <w:multiLevelType w:val="hybridMultilevel"/>
    <w:tmpl w:val="DF36C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81EFB2"/>
    <w:multiLevelType w:val="hybridMultilevel"/>
    <w:tmpl w:val="274C0C24"/>
    <w:lvl w:ilvl="0" w:tplc="220A35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30623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2407E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A65A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F2B6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68C48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849D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7A6D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0CE04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0166E4"/>
    <w:multiLevelType w:val="hybridMultilevel"/>
    <w:tmpl w:val="DF36C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594A51"/>
    <w:multiLevelType w:val="hybridMultilevel"/>
    <w:tmpl w:val="718C99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9528B4"/>
    <w:multiLevelType w:val="hybridMultilevel"/>
    <w:tmpl w:val="DF36C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3F4DD0"/>
    <w:multiLevelType w:val="hybridMultilevel"/>
    <w:tmpl w:val="DF36C9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AF4495"/>
    <w:multiLevelType w:val="hybridMultilevel"/>
    <w:tmpl w:val="5A82BAE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0949C0"/>
    <w:multiLevelType w:val="hybridMultilevel"/>
    <w:tmpl w:val="367C9A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C451E1"/>
    <w:multiLevelType w:val="hybridMultilevel"/>
    <w:tmpl w:val="C82279F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7B9C7B5F"/>
    <w:multiLevelType w:val="hybridMultilevel"/>
    <w:tmpl w:val="BCB026BA"/>
    <w:lvl w:ilvl="0" w:tplc="FD1CE7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B5C97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45CB0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C476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B8896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1E4A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8A21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B24A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BC6C6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FE2612"/>
    <w:multiLevelType w:val="hybridMultilevel"/>
    <w:tmpl w:val="DF36C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3168584">
    <w:abstractNumId w:val="1"/>
  </w:num>
  <w:num w:numId="2" w16cid:durableId="1889217938">
    <w:abstractNumId w:val="9"/>
  </w:num>
  <w:num w:numId="3" w16cid:durableId="96098768">
    <w:abstractNumId w:val="7"/>
  </w:num>
  <w:num w:numId="4" w16cid:durableId="1841696706">
    <w:abstractNumId w:val="6"/>
  </w:num>
  <w:num w:numId="5" w16cid:durableId="438642871">
    <w:abstractNumId w:val="3"/>
  </w:num>
  <w:num w:numId="6" w16cid:durableId="700789815">
    <w:abstractNumId w:val="8"/>
  </w:num>
  <w:num w:numId="7" w16cid:durableId="1977954752">
    <w:abstractNumId w:val="5"/>
  </w:num>
  <w:num w:numId="8" w16cid:durableId="1965892015">
    <w:abstractNumId w:val="0"/>
  </w:num>
  <w:num w:numId="9" w16cid:durableId="998995199">
    <w:abstractNumId w:val="4"/>
  </w:num>
  <w:num w:numId="10" w16cid:durableId="729617279">
    <w:abstractNumId w:val="10"/>
  </w:num>
  <w:num w:numId="11" w16cid:durableId="22977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0NLYwMTcyMDewNDJX0lEKTi0uzszPAykwrAUAhOqT9ywAAAA="/>
  </w:docVars>
  <w:rsids>
    <w:rsidRoot w:val="001F44D9"/>
    <w:rsid w:val="000043D5"/>
    <w:rsid w:val="0000714B"/>
    <w:rsid w:val="00023EB6"/>
    <w:rsid w:val="00026DFA"/>
    <w:rsid w:val="000447AB"/>
    <w:rsid w:val="00067B90"/>
    <w:rsid w:val="000A12FF"/>
    <w:rsid w:val="000A50B6"/>
    <w:rsid w:val="000C4C27"/>
    <w:rsid w:val="000D386A"/>
    <w:rsid w:val="000F3D50"/>
    <w:rsid w:val="0013782E"/>
    <w:rsid w:val="00151997"/>
    <w:rsid w:val="00151F04"/>
    <w:rsid w:val="00165BE3"/>
    <w:rsid w:val="00182C77"/>
    <w:rsid w:val="0019152C"/>
    <w:rsid w:val="001A40BA"/>
    <w:rsid w:val="001C4E5E"/>
    <w:rsid w:val="001D25CE"/>
    <w:rsid w:val="001F44D9"/>
    <w:rsid w:val="00206A83"/>
    <w:rsid w:val="0027497C"/>
    <w:rsid w:val="00275DE3"/>
    <w:rsid w:val="00277115"/>
    <w:rsid w:val="002B716D"/>
    <w:rsid w:val="002C509F"/>
    <w:rsid w:val="002FEDA7"/>
    <w:rsid w:val="003272EF"/>
    <w:rsid w:val="00343FB8"/>
    <w:rsid w:val="0035399A"/>
    <w:rsid w:val="00357A1B"/>
    <w:rsid w:val="00376C4B"/>
    <w:rsid w:val="003A28E1"/>
    <w:rsid w:val="003C5488"/>
    <w:rsid w:val="00401C5C"/>
    <w:rsid w:val="00402685"/>
    <w:rsid w:val="0041219A"/>
    <w:rsid w:val="00414417"/>
    <w:rsid w:val="00435B09"/>
    <w:rsid w:val="00444FA7"/>
    <w:rsid w:val="00454029"/>
    <w:rsid w:val="004606AC"/>
    <w:rsid w:val="004804B1"/>
    <w:rsid w:val="0048290E"/>
    <w:rsid w:val="00495D6E"/>
    <w:rsid w:val="004A28D6"/>
    <w:rsid w:val="004A61DF"/>
    <w:rsid w:val="004B091C"/>
    <w:rsid w:val="004D308A"/>
    <w:rsid w:val="005005D1"/>
    <w:rsid w:val="00503E0B"/>
    <w:rsid w:val="00532B3D"/>
    <w:rsid w:val="005425E9"/>
    <w:rsid w:val="00554314"/>
    <w:rsid w:val="005832D1"/>
    <w:rsid w:val="005858EA"/>
    <w:rsid w:val="00591074"/>
    <w:rsid w:val="005B3F78"/>
    <w:rsid w:val="006230B3"/>
    <w:rsid w:val="00632F2F"/>
    <w:rsid w:val="006333AD"/>
    <w:rsid w:val="00682E7B"/>
    <w:rsid w:val="006861E0"/>
    <w:rsid w:val="00686260"/>
    <w:rsid w:val="006A2A20"/>
    <w:rsid w:val="006F2B09"/>
    <w:rsid w:val="0071151B"/>
    <w:rsid w:val="00726758"/>
    <w:rsid w:val="00745465"/>
    <w:rsid w:val="007F7EF5"/>
    <w:rsid w:val="008228CF"/>
    <w:rsid w:val="00836AE1"/>
    <w:rsid w:val="00840863"/>
    <w:rsid w:val="00842B76"/>
    <w:rsid w:val="008514A7"/>
    <w:rsid w:val="008B5533"/>
    <w:rsid w:val="008E4E97"/>
    <w:rsid w:val="0099313B"/>
    <w:rsid w:val="009D0C7D"/>
    <w:rsid w:val="00AB25BE"/>
    <w:rsid w:val="00AB292F"/>
    <w:rsid w:val="00AD798F"/>
    <w:rsid w:val="00AE3DD7"/>
    <w:rsid w:val="00B00882"/>
    <w:rsid w:val="00B159C0"/>
    <w:rsid w:val="00B30B0B"/>
    <w:rsid w:val="00B74A73"/>
    <w:rsid w:val="00B91307"/>
    <w:rsid w:val="00BA7FD3"/>
    <w:rsid w:val="00BB4D50"/>
    <w:rsid w:val="00BB5E32"/>
    <w:rsid w:val="00BD5B63"/>
    <w:rsid w:val="00BE3258"/>
    <w:rsid w:val="00BE3D6A"/>
    <w:rsid w:val="00C20F34"/>
    <w:rsid w:val="00C85FB1"/>
    <w:rsid w:val="00C8605A"/>
    <w:rsid w:val="00C8758D"/>
    <w:rsid w:val="00D41340"/>
    <w:rsid w:val="00D520A5"/>
    <w:rsid w:val="00D601AA"/>
    <w:rsid w:val="00D62047"/>
    <w:rsid w:val="00D963D2"/>
    <w:rsid w:val="00D97837"/>
    <w:rsid w:val="00DB6C68"/>
    <w:rsid w:val="00DC0A87"/>
    <w:rsid w:val="00DE07CD"/>
    <w:rsid w:val="00E43655"/>
    <w:rsid w:val="00E62DF6"/>
    <w:rsid w:val="00EA0450"/>
    <w:rsid w:val="00ED20EB"/>
    <w:rsid w:val="00EE1EC9"/>
    <w:rsid w:val="00EF1C89"/>
    <w:rsid w:val="00F64CAD"/>
    <w:rsid w:val="00FB236E"/>
    <w:rsid w:val="00FD3518"/>
    <w:rsid w:val="00FE7A29"/>
    <w:rsid w:val="00FF3D8E"/>
    <w:rsid w:val="01A2912C"/>
    <w:rsid w:val="0603B756"/>
    <w:rsid w:val="062C01F0"/>
    <w:rsid w:val="09F98A61"/>
    <w:rsid w:val="0A347259"/>
    <w:rsid w:val="0E412CE2"/>
    <w:rsid w:val="1238BD05"/>
    <w:rsid w:val="12AB3D47"/>
    <w:rsid w:val="133727F0"/>
    <w:rsid w:val="16D49127"/>
    <w:rsid w:val="17F5C88D"/>
    <w:rsid w:val="192806A3"/>
    <w:rsid w:val="1C67E2A7"/>
    <w:rsid w:val="1DD44321"/>
    <w:rsid w:val="1EE37D84"/>
    <w:rsid w:val="1F79D00E"/>
    <w:rsid w:val="217B35F6"/>
    <w:rsid w:val="223E7EA5"/>
    <w:rsid w:val="29A8B20B"/>
    <w:rsid w:val="29B08EF5"/>
    <w:rsid w:val="29DBDC76"/>
    <w:rsid w:val="2B77ACD7"/>
    <w:rsid w:val="2C7DB8B5"/>
    <w:rsid w:val="2D77CC6B"/>
    <w:rsid w:val="31375FC4"/>
    <w:rsid w:val="327332C8"/>
    <w:rsid w:val="33F25DD5"/>
    <w:rsid w:val="38B6E395"/>
    <w:rsid w:val="3BC96932"/>
    <w:rsid w:val="3C85C441"/>
    <w:rsid w:val="3E81D088"/>
    <w:rsid w:val="42BA28D3"/>
    <w:rsid w:val="43F6675D"/>
    <w:rsid w:val="44AC37C4"/>
    <w:rsid w:val="455A239C"/>
    <w:rsid w:val="47C09775"/>
    <w:rsid w:val="48050FE1"/>
    <w:rsid w:val="4A645C12"/>
    <w:rsid w:val="4A8AE809"/>
    <w:rsid w:val="4C002C73"/>
    <w:rsid w:val="4E2559D2"/>
    <w:rsid w:val="516F56A9"/>
    <w:rsid w:val="52D8C973"/>
    <w:rsid w:val="54CA4914"/>
    <w:rsid w:val="554BDB82"/>
    <w:rsid w:val="56661975"/>
    <w:rsid w:val="59431168"/>
    <w:rsid w:val="59E4578F"/>
    <w:rsid w:val="5C31E462"/>
    <w:rsid w:val="5FAC9935"/>
    <w:rsid w:val="6111BF57"/>
    <w:rsid w:val="61287435"/>
    <w:rsid w:val="61A19C3F"/>
    <w:rsid w:val="646C989C"/>
    <w:rsid w:val="648DF34E"/>
    <w:rsid w:val="672DADFD"/>
    <w:rsid w:val="67502609"/>
    <w:rsid w:val="693E599D"/>
    <w:rsid w:val="6A38C957"/>
    <w:rsid w:val="6CC28F73"/>
    <w:rsid w:val="6CC4E49F"/>
    <w:rsid w:val="710C3F1E"/>
    <w:rsid w:val="72952545"/>
    <w:rsid w:val="73A6890C"/>
    <w:rsid w:val="79B6FC1E"/>
    <w:rsid w:val="7BAA44E0"/>
    <w:rsid w:val="7C6EEE82"/>
    <w:rsid w:val="7D97CCDE"/>
    <w:rsid w:val="7E52D98E"/>
    <w:rsid w:val="7E7601B8"/>
    <w:rsid w:val="7F262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EE8738"/>
  <w15:chartTrackingRefBased/>
  <w15:docId w15:val="{B223E0F9-BAA9-4CB2-AC37-E628E5BCE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F44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B5E3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5E3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228CF"/>
    <w:pPr>
      <w:ind w:left="720"/>
      <w:contextualSpacing/>
    </w:pPr>
  </w:style>
  <w:style w:type="paragraph" w:styleId="Revision">
    <w:name w:val="Revision"/>
    <w:hidden/>
    <w:uiPriority w:val="99"/>
    <w:semiHidden/>
    <w:rsid w:val="00EE1EC9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071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071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071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71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714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749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497C"/>
  </w:style>
  <w:style w:type="paragraph" w:styleId="Footer">
    <w:name w:val="footer"/>
    <w:basedOn w:val="Normal"/>
    <w:link w:val="FooterChar"/>
    <w:uiPriority w:val="99"/>
    <w:unhideWhenUsed/>
    <w:rsid w:val="002749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497C"/>
  </w:style>
  <w:style w:type="character" w:customStyle="1" w:styleId="cf01">
    <w:name w:val="cf01"/>
    <w:basedOn w:val="DefaultParagraphFont"/>
    <w:rsid w:val="00BA7FD3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E38CD3A9836048A0F678256661C2F6" ma:contentTypeVersion="16" ma:contentTypeDescription="Create a new document." ma:contentTypeScope="" ma:versionID="8af9e1f886998f92e98b4cc9d57eb7ae">
  <xsd:schema xmlns:xsd="http://www.w3.org/2001/XMLSchema" xmlns:xs="http://www.w3.org/2001/XMLSchema" xmlns:p="http://schemas.microsoft.com/office/2006/metadata/properties" xmlns:ns2="bee99794-3855-46ee-b3e3-8db701c16c44" xmlns:ns3="4e45903e-609d-4c6e-868d-9b123df47837" targetNamespace="http://schemas.microsoft.com/office/2006/metadata/properties" ma:root="true" ma:fieldsID="048ee5a385e3866cf538f3c9d4ae18ea" ns2:_="" ns3:_="">
    <xsd:import namespace="bee99794-3855-46ee-b3e3-8db701c16c44"/>
    <xsd:import namespace="4e45903e-609d-4c6e-868d-9b123df478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e99794-3855-46ee-b3e3-8db701c16c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d0b2da7-f7f1-4ade-bc4d-78491eef27d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45903e-609d-4c6e-868d-9b123df4783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e8bada1-ffd9-4f18-a884-a229d0c5aa65}" ma:internalName="TaxCatchAll" ma:showField="CatchAllData" ma:web="4e45903e-609d-4c6e-868d-9b123df4783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e45903e-609d-4c6e-868d-9b123df47837" xsi:nil="true"/>
    <lcf76f155ced4ddcb4097134ff3c332f xmlns="bee99794-3855-46ee-b3e3-8db701c16c4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7535FBF-DAB9-42A1-A51A-1DE7BF1A59E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F0A480D-DA57-4FE4-8375-CA01D3E47E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e99794-3855-46ee-b3e3-8db701c16c44"/>
    <ds:schemaRef ds:uri="4e45903e-609d-4c6e-868d-9b123df478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B670095-E0C2-496D-9982-DE998BA327D3}">
  <ds:schemaRefs>
    <ds:schemaRef ds:uri="http://schemas.microsoft.com/office/2006/metadata/properties"/>
    <ds:schemaRef ds:uri="http://schemas.microsoft.com/office/infopath/2007/PartnerControls"/>
    <ds:schemaRef ds:uri="4e45903e-609d-4c6e-868d-9b123df47837"/>
    <ds:schemaRef ds:uri="bee99794-3855-46ee-b3e3-8db701c16c4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9</Words>
  <Characters>793</Characters>
  <Application>Microsoft Office Word</Application>
  <DocSecurity>0</DocSecurity>
  <Lines>6</Lines>
  <Paragraphs>1</Paragraphs>
  <ScaleCrop>false</ScaleCrop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esya Kochkina</dc:creator>
  <cp:keywords/>
  <dc:description/>
  <cp:lastModifiedBy>Tanyaporn Tosasuk</cp:lastModifiedBy>
  <cp:revision>2</cp:revision>
  <dcterms:created xsi:type="dcterms:W3CDTF">2024-05-06T14:02:00Z</dcterms:created>
  <dcterms:modified xsi:type="dcterms:W3CDTF">2024-05-06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E38CD3A9836048A0F678256661C2F6</vt:lpwstr>
  </property>
  <property fmtid="{D5CDD505-2E9C-101B-9397-08002B2CF9AE}" pid="3" name="MediaServiceImageTags">
    <vt:lpwstr/>
  </property>
</Properties>
</file>